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7CECBDE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7AAA028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4B3EEC43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&lt;div&gt; tag </w:t>
      </w:r>
      <w:r w:rsidRPr="00FF375B">
        <w:rPr>
          <w:bCs/>
          <w:color w:val="202124"/>
          <w:shd w:val="clear" w:color="auto" w:fill="FFFFFF"/>
        </w:rPr>
        <w:t>defines a division or a section in an HTML document</w:t>
      </w:r>
      <w:r w:rsidRPr="00FF375B">
        <w:rPr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</w:rPr>
        <w:t xml:space="preserve"> The &lt;div&gt; tag is used as a container for HTML elements - which is then styled with CSS or manipulated with JavaScript. 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6294D2C" w:rsidR="00173A24" w:rsidRPr="00FF375B" w:rsidRDefault="00FF375B">
      <w:pPr>
        <w:spacing w:line="240" w:lineRule="auto"/>
        <w:rPr>
          <w:color w:val="273239"/>
          <w:spacing w:val="2"/>
          <w:shd w:val="clear" w:color="auto" w:fill="FFFFFF"/>
        </w:rPr>
      </w:pPr>
      <w:r w:rsidRPr="00FF375B">
        <w:rPr>
          <w:color w:val="273239"/>
          <w:spacing w:val="2"/>
          <w:shd w:val="clear" w:color="auto" w:fill="FFFFFF"/>
        </w:rPr>
        <w:t>Setting the top, right, bottom, and left properties of an element with </w:t>
      </w:r>
      <w:r w:rsidRPr="00FF375B">
        <w:rPr>
          <w:i/>
          <w:iCs/>
          <w:color w:val="273239"/>
          <w:spacing w:val="2"/>
          <w:bdr w:val="none" w:sz="0" w:space="0" w:color="auto" w:frame="1"/>
          <w:shd w:val="clear" w:color="auto" w:fill="FFFFFF"/>
        </w:rPr>
        <w:t>position: relative;</w:t>
      </w:r>
      <w:r w:rsidRPr="00FF375B">
        <w:rPr>
          <w:color w:val="273239"/>
          <w:spacing w:val="2"/>
          <w:shd w:val="clear" w:color="auto" w:fill="FFFFFF"/>
        </w:rPr>
        <w:t> property will cause it to adjust from its normal position. The other objects or elements will not fill the gap.</w:t>
      </w:r>
    </w:p>
    <w:p w14:paraId="30B7C366" w14:textId="77777777" w:rsidR="00FF375B" w:rsidRPr="00FF375B" w:rsidRDefault="00FF375B">
      <w:pPr>
        <w:spacing w:line="240" w:lineRule="auto"/>
        <w:rPr>
          <w:color w:val="273239"/>
          <w:spacing w:val="2"/>
          <w:shd w:val="clear" w:color="auto" w:fill="FFFFFF"/>
        </w:rPr>
      </w:pPr>
    </w:p>
    <w:p w14:paraId="5C830509" w14:textId="692AF9A3" w:rsidR="00FF375B" w:rsidRPr="00FF375B" w:rsidRDefault="00FF375B">
      <w:pPr>
        <w:spacing w:line="240" w:lineRule="auto"/>
        <w:rPr>
          <w:rFonts w:ascii="Muli" w:eastAsia="Muli" w:hAnsi="Muli" w:cs="Muli"/>
          <w:b/>
        </w:rPr>
      </w:pPr>
      <w:r w:rsidRPr="00FF375B">
        <w:rPr>
          <w:color w:val="273239"/>
          <w:spacing w:val="2"/>
          <w:shd w:val="clear" w:color="auto" w:fill="FFFFFF"/>
        </w:rPr>
        <w:t>An element with </w:t>
      </w:r>
      <w:r w:rsidRPr="00FF375B">
        <w:rPr>
          <w:i/>
          <w:iCs/>
          <w:color w:val="273239"/>
          <w:spacing w:val="2"/>
          <w:bdr w:val="none" w:sz="0" w:space="0" w:color="auto" w:frame="1"/>
          <w:shd w:val="clear" w:color="auto" w:fill="FFFFFF"/>
        </w:rPr>
        <w:t>position: absolute;</w:t>
      </w:r>
      <w:r w:rsidRPr="00FF375B">
        <w:rPr>
          <w:color w:val="273239"/>
          <w:spacing w:val="2"/>
          <w:shd w:val="clear" w:color="auto" w:fill="FFFFFF"/>
        </w:rPr>
        <w:t> will cause it to adjust its position with respect to its parent. If no parent is present, then it uses the document body as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1A6E83C9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opacity CSS property </w:t>
      </w:r>
      <w:r w:rsidRPr="00FF375B">
        <w:rPr>
          <w:bCs/>
          <w:color w:val="202124"/>
          <w:shd w:val="clear" w:color="auto" w:fill="FFFFFF"/>
        </w:rPr>
        <w:t>sets the opacity of an element</w:t>
      </w:r>
      <w:r>
        <w:rPr>
          <w:color w:val="202124"/>
          <w:shd w:val="clear" w:color="auto" w:fill="FFFFFF"/>
        </w:rPr>
        <w:t>. Opacity is the degree to which content behind an element is hidden, and is the opposite of transparency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CC26740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8FFC2B0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website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2358B7F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import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Reac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, {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Componen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}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from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'react'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;</w:t>
      </w:r>
    </w:p>
    <w:p w14:paraId="7B353D02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import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{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,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View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,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Tex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}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from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'react-native'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;</w:t>
      </w:r>
    </w:p>
    <w:p w14:paraId="44726692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</w:p>
    <w:p w14:paraId="73D5B7CB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class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proofErr w:type="spellStart"/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RedButton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extends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Componen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{</w:t>
      </w:r>
    </w:p>
    <w:p w14:paraId="68F8CEE5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  </w:t>
      </w:r>
      <w:proofErr w:type="gram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render(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){</w:t>
      </w:r>
    </w:p>
    <w:p w14:paraId="2C26139D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    </w:t>
      </w: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retur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(</w:t>
      </w:r>
      <w:proofErr w:type="gramEnd"/>
    </w:p>
    <w:p w14:paraId="4BCB4181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&l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title=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 xml:space="preserve">"Press </w:t>
      </w:r>
      <w:proofErr w:type="spellStart"/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me"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color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=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"red"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style</w:t>
      </w:r>
      <w:proofErr w:type="gram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={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{marginTop:</w:t>
      </w:r>
      <w:r w:rsidRPr="00FF375B">
        <w:rPr>
          <w:rFonts w:ascii="Consolas" w:eastAsia="Times New Roman" w:hAnsi="Consolas" w:cs="Times New Roman"/>
          <w:color w:val="F08C36"/>
          <w:sz w:val="21"/>
          <w:szCs w:val="21"/>
          <w:lang w:val="en-SG" w:eastAsia="en-SG"/>
        </w:rPr>
        <w:t>100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}}&gt;&lt;/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4F9CD90A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)</w:t>
      </w:r>
    </w:p>
    <w:p w14:paraId="4F3F330B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}</w:t>
      </w:r>
    </w:p>
    <w:p w14:paraId="469601BD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}</w:t>
      </w:r>
    </w:p>
    <w:p w14:paraId="03CD9A36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export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defaul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class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App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extends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Componen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{</w:t>
      </w:r>
    </w:p>
    <w:p w14:paraId="01A1C856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  </w:t>
      </w:r>
      <w:proofErr w:type="gram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render(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) {</w:t>
      </w:r>
    </w:p>
    <w:p w14:paraId="368F3FFE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    </w:t>
      </w: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return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(</w:t>
      </w:r>
    </w:p>
    <w:p w14:paraId="3096C852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&l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View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238FB6F3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&l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Tex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style</w:t>
      </w:r>
      <w:proofErr w:type="gram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={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{marginTop:</w:t>
      </w:r>
      <w:r w:rsidRPr="00FF375B">
        <w:rPr>
          <w:rFonts w:ascii="Consolas" w:eastAsia="Times New Roman" w:hAnsi="Consolas" w:cs="Times New Roman"/>
          <w:color w:val="F08C36"/>
          <w:sz w:val="21"/>
          <w:szCs w:val="21"/>
          <w:lang w:val="en-SG" w:eastAsia="en-SG"/>
        </w:rPr>
        <w:t>50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}}&g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My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first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App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lt;/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Tex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5B6A54DA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&l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title=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"Click meh"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proofErr w:type="spell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color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=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"red"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&lt;/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19462177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&lt;</w:t>
      </w:r>
      <w:proofErr w:type="spellStart"/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RedButton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&lt;/</w:t>
      </w:r>
      <w:proofErr w:type="spellStart"/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RedButton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327E85C8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&lt;/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View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3ADF224C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    );</w:t>
      </w:r>
    </w:p>
    <w:p w14:paraId="1D3392E1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}</w:t>
      </w:r>
    </w:p>
    <w:p w14:paraId="5E969056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}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6F6DF214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purpose of the function is </w:t>
      </w:r>
      <w:r w:rsidRPr="00FF375B">
        <w:rPr>
          <w:bCs/>
          <w:color w:val="202124"/>
          <w:shd w:val="clear" w:color="auto" w:fill="FFFFFF"/>
        </w:rPr>
        <w:t>to display the specified HTML code inside the specified HTML element</w:t>
      </w:r>
      <w:r w:rsidRPr="00FF375B">
        <w:rPr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</w:rPr>
        <w:t xml:space="preserve"> In the </w:t>
      </w:r>
      <w:r>
        <w:rPr>
          <w:color w:val="202124"/>
          <w:shd w:val="clear" w:color="auto" w:fill="FFFFFF"/>
        </w:rPr>
        <w:t>render (</w:t>
      </w:r>
      <w:r>
        <w:rPr>
          <w:color w:val="202124"/>
          <w:shd w:val="clear" w:color="auto" w:fill="FFFFFF"/>
        </w:rPr>
        <w:t>) method, we can read props and state and return our JSX code to the root component of our app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A467568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A return statement </w:t>
      </w:r>
      <w:r w:rsidRPr="00FF375B">
        <w:rPr>
          <w:bCs/>
          <w:color w:val="202124"/>
          <w:shd w:val="clear" w:color="auto" w:fill="FFFFFF"/>
        </w:rPr>
        <w:t>ends the execution of a function, and returns control to the calling function</w:t>
      </w:r>
      <w:r w:rsidRPr="00FF375B">
        <w:rPr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</w:rPr>
        <w:t xml:space="preserve"> Execution resumes in the calling function at the point immediately following the call. A return statement can return a value to the calling function. For more information, see Return type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40A4144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tton, view and text components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F3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086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3-01-23T02:49:00Z</dcterms:modified>
</cp:coreProperties>
</file>